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44330" w:rsidRDefault="00A80A75" w:rsidP="00A80A75">
      <w:pPr>
        <w:jc w:val="center"/>
      </w:pPr>
      <w:r>
        <w:t>PHIẾU ĐÁNH GIÁ NHÓM</w:t>
      </w:r>
    </w:p>
    <w:p w:rsidR="00A80A75" w:rsidRDefault="00A80A75" w:rsidP="00A80A75">
      <w:pPr>
        <w:jc w:val="center"/>
      </w:pPr>
    </w:p>
    <w:p w:rsidR="00A80A75" w:rsidRDefault="00A80A75" w:rsidP="00A80A75">
      <w:r>
        <w:t>Nhóm:</w:t>
      </w:r>
      <w:r w:rsidR="00642C15">
        <w:t xml:space="preserve"> 8</w:t>
      </w:r>
    </w:p>
    <w:p w:rsidR="00A80A75" w:rsidRDefault="00A80A75" w:rsidP="00A80A75">
      <w:r>
        <w:t>Đề tài:</w:t>
      </w:r>
      <w:r w:rsidR="00642C15">
        <w:t xml:space="preserve"> Q&amp;A</w:t>
      </w:r>
    </w:p>
    <w:p w:rsidR="00A80A75" w:rsidRDefault="00A80A75" w:rsidP="00A80A75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95"/>
        <w:gridCol w:w="2729"/>
        <w:gridCol w:w="1812"/>
        <w:gridCol w:w="1812"/>
        <w:gridCol w:w="1813"/>
      </w:tblGrid>
      <w:tr w:rsidR="00A80A75" w:rsidTr="00E14B9E">
        <w:tc>
          <w:tcPr>
            <w:tcW w:w="895" w:type="dxa"/>
          </w:tcPr>
          <w:p w:rsidR="00A80A75" w:rsidRDefault="00A80A75" w:rsidP="00A80A75">
            <w:r>
              <w:t>TT</w:t>
            </w:r>
          </w:p>
        </w:tc>
        <w:tc>
          <w:tcPr>
            <w:tcW w:w="2729" w:type="dxa"/>
          </w:tcPr>
          <w:p w:rsidR="00A80A75" w:rsidRDefault="00A80A75" w:rsidP="00A80A75">
            <w:r>
              <w:t>Họ và tên</w:t>
            </w:r>
          </w:p>
        </w:tc>
        <w:tc>
          <w:tcPr>
            <w:tcW w:w="1812" w:type="dxa"/>
          </w:tcPr>
          <w:p w:rsidR="00A80A75" w:rsidRDefault="00A80A75" w:rsidP="00A80A75">
            <w:r>
              <w:t>Tự đánh giá</w:t>
            </w:r>
          </w:p>
        </w:tc>
        <w:tc>
          <w:tcPr>
            <w:tcW w:w="1812" w:type="dxa"/>
          </w:tcPr>
          <w:p w:rsidR="00A80A75" w:rsidRDefault="00A80A75" w:rsidP="00A80A75">
            <w:r>
              <w:t>Nhóm đánh giá</w:t>
            </w:r>
          </w:p>
        </w:tc>
        <w:tc>
          <w:tcPr>
            <w:tcW w:w="1813" w:type="dxa"/>
          </w:tcPr>
          <w:p w:rsidR="00A80A75" w:rsidRDefault="00A80A75" w:rsidP="00A80A75">
            <w:r>
              <w:t>Ký tên</w:t>
            </w:r>
          </w:p>
        </w:tc>
      </w:tr>
      <w:tr w:rsidR="00A80A75" w:rsidTr="00E14B9E">
        <w:tc>
          <w:tcPr>
            <w:tcW w:w="895" w:type="dxa"/>
          </w:tcPr>
          <w:p w:rsidR="00A80A75" w:rsidRDefault="00A80A75" w:rsidP="00A80A75">
            <w:r>
              <w:t>1</w:t>
            </w:r>
          </w:p>
        </w:tc>
        <w:tc>
          <w:tcPr>
            <w:tcW w:w="2729" w:type="dxa"/>
          </w:tcPr>
          <w:p w:rsidR="00A80A75" w:rsidRDefault="00E14B9E" w:rsidP="00A80A75">
            <w:r>
              <w:t>Nguyễn Mạnh Dũng</w:t>
            </w:r>
          </w:p>
        </w:tc>
        <w:tc>
          <w:tcPr>
            <w:tcW w:w="1812" w:type="dxa"/>
          </w:tcPr>
          <w:p w:rsidR="00A80A75" w:rsidRDefault="0017779E" w:rsidP="00A80A75">
            <w:r>
              <w:t>A</w:t>
            </w:r>
          </w:p>
        </w:tc>
        <w:tc>
          <w:tcPr>
            <w:tcW w:w="1812" w:type="dxa"/>
          </w:tcPr>
          <w:p w:rsidR="00A80A75" w:rsidRDefault="001F11A2" w:rsidP="00A80A75">
            <w:r>
              <w:t>A</w:t>
            </w:r>
          </w:p>
        </w:tc>
        <w:tc>
          <w:tcPr>
            <w:tcW w:w="1813" w:type="dxa"/>
          </w:tcPr>
          <w:p w:rsidR="00A80A75" w:rsidRDefault="009933F3" w:rsidP="00A80A75">
            <w:r>
              <w:t>Dũng</w:t>
            </w:r>
          </w:p>
        </w:tc>
      </w:tr>
      <w:tr w:rsidR="00A80A75" w:rsidTr="00E14B9E">
        <w:tc>
          <w:tcPr>
            <w:tcW w:w="895" w:type="dxa"/>
          </w:tcPr>
          <w:p w:rsidR="00A80A75" w:rsidRDefault="00A80A75" w:rsidP="00A80A75">
            <w:r>
              <w:t>2</w:t>
            </w:r>
          </w:p>
        </w:tc>
        <w:tc>
          <w:tcPr>
            <w:tcW w:w="2729" w:type="dxa"/>
          </w:tcPr>
          <w:p w:rsidR="00A80A75" w:rsidRDefault="00E14B9E" w:rsidP="00A80A75">
            <w:r>
              <w:t>Nguyễn Khắc Vũ Hiệp</w:t>
            </w:r>
          </w:p>
        </w:tc>
        <w:tc>
          <w:tcPr>
            <w:tcW w:w="1812" w:type="dxa"/>
          </w:tcPr>
          <w:p w:rsidR="00A80A75" w:rsidRDefault="0017779E" w:rsidP="00A80A75">
            <w:r>
              <w:t>B</w:t>
            </w:r>
          </w:p>
        </w:tc>
        <w:tc>
          <w:tcPr>
            <w:tcW w:w="1812" w:type="dxa"/>
          </w:tcPr>
          <w:p w:rsidR="00A80A75" w:rsidRDefault="001F11A2" w:rsidP="00A80A75">
            <w:r>
              <w:t>B</w:t>
            </w:r>
          </w:p>
        </w:tc>
        <w:tc>
          <w:tcPr>
            <w:tcW w:w="1813" w:type="dxa"/>
          </w:tcPr>
          <w:p w:rsidR="00A80A75" w:rsidRDefault="009933F3" w:rsidP="00A80A75">
            <w:r>
              <w:t>Hiệp</w:t>
            </w:r>
          </w:p>
        </w:tc>
      </w:tr>
      <w:tr w:rsidR="00A80A75" w:rsidTr="00E14B9E">
        <w:tc>
          <w:tcPr>
            <w:tcW w:w="895" w:type="dxa"/>
          </w:tcPr>
          <w:p w:rsidR="00A80A75" w:rsidRDefault="00A80A75" w:rsidP="00A80A75">
            <w:r>
              <w:t>3</w:t>
            </w:r>
          </w:p>
        </w:tc>
        <w:tc>
          <w:tcPr>
            <w:tcW w:w="2729" w:type="dxa"/>
          </w:tcPr>
          <w:p w:rsidR="00A80A75" w:rsidRPr="00E14B9E" w:rsidRDefault="00E14B9E" w:rsidP="00A80A75">
            <w:r>
              <w:t>Phạm Minh Huyền</w:t>
            </w:r>
          </w:p>
        </w:tc>
        <w:tc>
          <w:tcPr>
            <w:tcW w:w="1812" w:type="dxa"/>
          </w:tcPr>
          <w:p w:rsidR="00A80A75" w:rsidRDefault="0017779E" w:rsidP="00A80A75">
            <w:r>
              <w:t>B</w:t>
            </w:r>
          </w:p>
        </w:tc>
        <w:tc>
          <w:tcPr>
            <w:tcW w:w="1812" w:type="dxa"/>
          </w:tcPr>
          <w:p w:rsidR="00A80A75" w:rsidRDefault="001F11A2" w:rsidP="00A80A75">
            <w:r>
              <w:t>B</w:t>
            </w:r>
          </w:p>
        </w:tc>
        <w:tc>
          <w:tcPr>
            <w:tcW w:w="1813" w:type="dxa"/>
          </w:tcPr>
          <w:p w:rsidR="00A80A75" w:rsidRDefault="009933F3" w:rsidP="00A80A75">
            <w:r>
              <w:t>Huyền</w:t>
            </w:r>
          </w:p>
        </w:tc>
      </w:tr>
      <w:tr w:rsidR="00E14B9E" w:rsidTr="00E14B9E">
        <w:tc>
          <w:tcPr>
            <w:tcW w:w="895" w:type="dxa"/>
          </w:tcPr>
          <w:p w:rsidR="00E14B9E" w:rsidRDefault="00E14B9E" w:rsidP="00A80A75">
            <w:r>
              <w:t>4</w:t>
            </w:r>
          </w:p>
        </w:tc>
        <w:tc>
          <w:tcPr>
            <w:tcW w:w="2729" w:type="dxa"/>
          </w:tcPr>
          <w:p w:rsidR="00E14B9E" w:rsidRDefault="00E14B9E" w:rsidP="00A80A75">
            <w:r>
              <w:t>Trần Thị Quỳnh Giao</w:t>
            </w:r>
          </w:p>
        </w:tc>
        <w:tc>
          <w:tcPr>
            <w:tcW w:w="1812" w:type="dxa"/>
          </w:tcPr>
          <w:p w:rsidR="00E14B9E" w:rsidRDefault="0017779E" w:rsidP="00A80A75">
            <w:r>
              <w:t>B</w:t>
            </w:r>
          </w:p>
        </w:tc>
        <w:tc>
          <w:tcPr>
            <w:tcW w:w="1812" w:type="dxa"/>
          </w:tcPr>
          <w:p w:rsidR="00E14B9E" w:rsidRDefault="00A34261" w:rsidP="00A80A75">
            <w:r>
              <w:t>B</w:t>
            </w:r>
          </w:p>
        </w:tc>
        <w:tc>
          <w:tcPr>
            <w:tcW w:w="1813" w:type="dxa"/>
          </w:tcPr>
          <w:p w:rsidR="00E14B9E" w:rsidRDefault="009933F3" w:rsidP="00A80A75">
            <w:r>
              <w:t>Giao</w:t>
            </w:r>
          </w:p>
        </w:tc>
      </w:tr>
      <w:tr w:rsidR="00E14B9E" w:rsidTr="00E14B9E">
        <w:tc>
          <w:tcPr>
            <w:tcW w:w="895" w:type="dxa"/>
          </w:tcPr>
          <w:p w:rsidR="00E14B9E" w:rsidRDefault="00E14B9E" w:rsidP="00A80A75">
            <w:r>
              <w:t>5</w:t>
            </w:r>
          </w:p>
        </w:tc>
        <w:tc>
          <w:tcPr>
            <w:tcW w:w="2729" w:type="dxa"/>
          </w:tcPr>
          <w:p w:rsidR="00E14B9E" w:rsidRDefault="00E14B9E" w:rsidP="00A80A75">
            <w:r>
              <w:t>Tống Lý Trinh</w:t>
            </w:r>
          </w:p>
        </w:tc>
        <w:tc>
          <w:tcPr>
            <w:tcW w:w="1812" w:type="dxa"/>
          </w:tcPr>
          <w:p w:rsidR="00E14B9E" w:rsidRDefault="0017779E" w:rsidP="00A80A75">
            <w:r>
              <w:t>B</w:t>
            </w:r>
          </w:p>
        </w:tc>
        <w:tc>
          <w:tcPr>
            <w:tcW w:w="1812" w:type="dxa"/>
          </w:tcPr>
          <w:p w:rsidR="00E14B9E" w:rsidRDefault="004D7057" w:rsidP="00A80A75">
            <w:r>
              <w:t>A</w:t>
            </w:r>
          </w:p>
        </w:tc>
        <w:tc>
          <w:tcPr>
            <w:tcW w:w="1813" w:type="dxa"/>
          </w:tcPr>
          <w:p w:rsidR="00E14B9E" w:rsidRDefault="009933F3" w:rsidP="00A80A75">
            <w:r>
              <w:t>Trinh</w:t>
            </w:r>
          </w:p>
        </w:tc>
      </w:tr>
    </w:tbl>
    <w:p w:rsidR="00A80A75" w:rsidRDefault="00A80A75" w:rsidP="00A80A75"/>
    <w:p w:rsidR="00A80A75" w:rsidRDefault="00A80A75" w:rsidP="00A80A75"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Nhóm trưởng </w:t>
      </w:r>
    </w:p>
    <w:p w:rsidR="00A80A75" w:rsidRDefault="00A80A75" w:rsidP="00A80A75"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(Ký tên)</w:t>
      </w:r>
      <w:r>
        <w:tab/>
      </w:r>
    </w:p>
    <w:p w:rsidR="00A80A75" w:rsidRDefault="000146FF" w:rsidP="00A80A75"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  Dũng</w:t>
      </w:r>
    </w:p>
    <w:p w:rsidR="00A80A75" w:rsidRDefault="00AB0A1F" w:rsidP="00A80A75"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  </w:t>
      </w:r>
      <w:bookmarkStart w:id="0" w:name="_GoBack"/>
      <w:bookmarkEnd w:id="0"/>
      <w:r w:rsidR="00315AF7">
        <w:t>Nguyễn Mạnh Dũng</w:t>
      </w:r>
    </w:p>
    <w:p w:rsidR="00A80A75" w:rsidRDefault="00A80A75" w:rsidP="00A80A75"/>
    <w:sectPr w:rsidR="00A80A75" w:rsidSect="00EB19F6">
      <w:pgSz w:w="11906" w:h="16838" w:code="9"/>
      <w:pgMar w:top="1134" w:right="1134" w:bottom="1134" w:left="1701" w:header="709" w:footer="709" w:gutter="0"/>
      <w:cols w:space="708"/>
      <w:docGrid w:linePitch="38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drawingGridHorizontalSpacing w:val="140"/>
  <w:drawingGridVerticalSpacing w:val="381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wNDEwNrU0MTE2MjFV0lEKTi0uzszPAykwrAUAw/ymASwAAAA="/>
  </w:docVars>
  <w:rsids>
    <w:rsidRoot w:val="00A80A75"/>
    <w:rsid w:val="000146FF"/>
    <w:rsid w:val="000B6F85"/>
    <w:rsid w:val="0017779E"/>
    <w:rsid w:val="001F11A2"/>
    <w:rsid w:val="00270B08"/>
    <w:rsid w:val="00315AF7"/>
    <w:rsid w:val="0041199E"/>
    <w:rsid w:val="004D7057"/>
    <w:rsid w:val="005352F8"/>
    <w:rsid w:val="00642C15"/>
    <w:rsid w:val="006F7418"/>
    <w:rsid w:val="00744330"/>
    <w:rsid w:val="009933F3"/>
    <w:rsid w:val="00A34261"/>
    <w:rsid w:val="00A80A75"/>
    <w:rsid w:val="00AB0A1F"/>
    <w:rsid w:val="00DA129B"/>
    <w:rsid w:val="00E14B9E"/>
    <w:rsid w:val="00EB19F6"/>
    <w:rsid w:val="00F86A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vi-VN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B1CF7F8D-6FD3-4409-81B5-E3B7BC9A2E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="Times New Roman" w:hAnsiTheme="minorHAnsi" w:cstheme="minorBidi"/>
        <w:sz w:val="22"/>
        <w:szCs w:val="22"/>
        <w:lang w:val="vi-V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1199E"/>
    <w:pPr>
      <w:spacing w:after="0" w:line="240" w:lineRule="auto"/>
    </w:pPr>
    <w:rPr>
      <w:rFonts w:ascii="Times New Roman" w:hAnsi="Times New Roman" w:cs="Times New Roman"/>
      <w:sz w:val="26"/>
      <w:szCs w:val="28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80A75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49</Words>
  <Characters>282</Characters>
  <Application>Microsoft Office Word</Application>
  <DocSecurity>0</DocSecurity>
  <Lines>2</Lines>
  <Paragraphs>1</Paragraphs>
  <ScaleCrop>false</ScaleCrop>
  <Company/>
  <LinksUpToDate>false</LinksUpToDate>
  <CharactersWithSpaces>33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et Anh Nguyen</dc:creator>
  <cp:keywords/>
  <dc:description/>
  <cp:lastModifiedBy>Dung Nguyen</cp:lastModifiedBy>
  <cp:revision>16</cp:revision>
  <dcterms:created xsi:type="dcterms:W3CDTF">2018-11-30T01:13:00Z</dcterms:created>
  <dcterms:modified xsi:type="dcterms:W3CDTF">2018-12-03T18:21:00Z</dcterms:modified>
</cp:coreProperties>
</file>